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7C1333" w14:textId="241145BF" w:rsidR="00FD4F03" w:rsidRPr="00DE7BB3" w:rsidRDefault="00DE7BB3">
      <w:pPr>
        <w:rPr>
          <w:b/>
          <w:bCs/>
        </w:rPr>
      </w:pPr>
      <w:r w:rsidRPr="00DE7BB3">
        <w:rPr>
          <w:b/>
          <w:bCs/>
        </w:rPr>
        <w:t xml:space="preserve">Instructions: </w:t>
      </w:r>
    </w:p>
    <w:p w14:paraId="45AD6F1A" w14:textId="557EC087" w:rsidR="00DE7BB3" w:rsidRDefault="00DE7BB3" w:rsidP="00DE7BB3">
      <w:pPr>
        <w:ind w:firstLine="720"/>
      </w:pPr>
      <w:r>
        <w:t xml:space="preserve">In this assignment students will present a recent example of </w:t>
      </w:r>
      <w:proofErr w:type="gramStart"/>
      <w:r>
        <w:t>some kind of data</w:t>
      </w:r>
      <w:proofErr w:type="gramEnd"/>
      <w:r>
        <w:t xml:space="preserve"> visualization for a news media outlet, either online or in print. Student will present the data visualization to the class and discuss it with the class (pass/fail).</w:t>
      </w:r>
    </w:p>
    <w:p w14:paraId="171C2618" w14:textId="6627F236" w:rsidR="00DE7BB3" w:rsidRPr="00C9193C" w:rsidRDefault="00C9193C" w:rsidP="00DE7BB3">
      <w:pPr>
        <w:rPr>
          <w:b/>
          <w:bCs/>
        </w:rPr>
      </w:pPr>
      <w:r w:rsidRPr="00C9193C">
        <w:rPr>
          <w:b/>
          <w:bCs/>
        </w:rPr>
        <w:t>My Visualization:</w:t>
      </w:r>
    </w:p>
    <w:p w14:paraId="2397D484" w14:textId="6C63B184" w:rsidR="00DE7BB3" w:rsidRDefault="00C9193C" w:rsidP="00DE7BB3">
      <w:r>
        <w:rPr>
          <w:noProof/>
        </w:rPr>
        <w:drawing>
          <wp:inline distT="0" distB="0" distL="0" distR="0" wp14:anchorId="4D76FB3E" wp14:editId="5F341703">
            <wp:extent cx="5943600" cy="3821430"/>
            <wp:effectExtent l="0" t="0" r="0" b="7620"/>
            <wp:docPr id="1" name="Picture 1" descr="Visualizing 40 Years of Music Industry Sa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isualizing 40 Years of Music Industry Sale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1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E1694" w14:textId="61A8969C" w:rsidR="00C9193C" w:rsidRDefault="00C9193C" w:rsidP="00DE7BB3">
      <w:bookmarkStart w:id="0" w:name="_GoBack"/>
      <w:r>
        <w:t>From – “</w:t>
      </w:r>
      <w:r w:rsidRPr="00C9193C">
        <w:t>Visualizing 40 Years of Music Industry Sales</w:t>
      </w:r>
      <w:r>
        <w:t xml:space="preserve">.” </w:t>
      </w:r>
      <w:r w:rsidRPr="00C9193C">
        <w:t>October 6, 2018</w:t>
      </w:r>
      <w:r>
        <w:t xml:space="preserve">. </w:t>
      </w:r>
      <w:r w:rsidRPr="00C9193C">
        <w:t>By Nick Routley</w:t>
      </w:r>
      <w:r>
        <w:t xml:space="preserve"> for </w:t>
      </w:r>
      <w:r w:rsidRPr="00C9193C">
        <w:rPr>
          <w:i/>
          <w:iCs/>
        </w:rPr>
        <w:t>Visual Capitalist</w:t>
      </w:r>
      <w:r>
        <w:t xml:space="preserve">. </w:t>
      </w:r>
      <w:hyperlink r:id="rId8" w:history="1">
        <w:r w:rsidRPr="00BB37B3">
          <w:rPr>
            <w:rStyle w:val="Hyperlink"/>
          </w:rPr>
          <w:t>https://www.visualcapitalist.com/music-industry-sales/</w:t>
        </w:r>
      </w:hyperlink>
    </w:p>
    <w:bookmarkEnd w:id="0"/>
    <w:p w14:paraId="78950625" w14:textId="55E618D6" w:rsidR="00C9193C" w:rsidRDefault="00C9193C" w:rsidP="00DE7BB3">
      <w:pPr>
        <w:rPr>
          <w:b/>
          <w:bCs/>
        </w:rPr>
      </w:pPr>
      <w:r w:rsidRPr="00C9193C">
        <w:rPr>
          <w:b/>
          <w:bCs/>
        </w:rPr>
        <w:t xml:space="preserve">Analysis: </w:t>
      </w:r>
    </w:p>
    <w:p w14:paraId="7753BEB4" w14:textId="77777777" w:rsidR="00591A94" w:rsidRPr="00C9193C" w:rsidRDefault="00591A94" w:rsidP="00DE7BB3">
      <w:pPr>
        <w:rPr>
          <w:b/>
          <w:bCs/>
        </w:rPr>
      </w:pPr>
    </w:p>
    <w:p w14:paraId="6B415369" w14:textId="56EC22E6" w:rsidR="00C9193C" w:rsidRDefault="00540AEB" w:rsidP="00DE7BB3">
      <w:r>
        <w:t>Questions to Ask the Class – What do you like? Dislike? What would you change?</w:t>
      </w:r>
    </w:p>
    <w:sectPr w:rsidR="00C9193C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956497" w14:textId="77777777" w:rsidR="000566C1" w:rsidRDefault="000566C1" w:rsidP="00DE7BB3">
      <w:pPr>
        <w:spacing w:after="0" w:line="240" w:lineRule="auto"/>
      </w:pPr>
      <w:r>
        <w:separator/>
      </w:r>
    </w:p>
  </w:endnote>
  <w:endnote w:type="continuationSeparator" w:id="0">
    <w:p w14:paraId="1288F3E5" w14:textId="77777777" w:rsidR="000566C1" w:rsidRDefault="000566C1" w:rsidP="00DE7B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7072C8" w14:textId="77777777" w:rsidR="000566C1" w:rsidRDefault="000566C1" w:rsidP="00DE7BB3">
      <w:pPr>
        <w:spacing w:after="0" w:line="240" w:lineRule="auto"/>
      </w:pPr>
      <w:r>
        <w:separator/>
      </w:r>
    </w:p>
  </w:footnote>
  <w:footnote w:type="continuationSeparator" w:id="0">
    <w:p w14:paraId="48FC7B64" w14:textId="77777777" w:rsidR="000566C1" w:rsidRDefault="000566C1" w:rsidP="00DE7B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9BE01" w14:textId="7B6247B4" w:rsidR="00DE7BB3" w:rsidRDefault="00DE7BB3">
    <w:pPr>
      <w:pStyle w:val="Header"/>
    </w:pPr>
    <w:r>
      <w:t>DMJN 328</w:t>
    </w:r>
    <w:r>
      <w:tab/>
    </w:r>
    <w:r w:rsidRPr="00DE7BB3">
      <w:rPr>
        <w:b/>
        <w:bCs/>
      </w:rPr>
      <w:t xml:space="preserve">News Data Visualization </w:t>
    </w:r>
    <w:r>
      <w:rPr>
        <w:b/>
        <w:bCs/>
      </w:rPr>
      <w:t>Presentation</w:t>
    </w:r>
    <w:r>
      <w:tab/>
      <w:t>Jonnica Hil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DD1FE8"/>
    <w:multiLevelType w:val="hybridMultilevel"/>
    <w:tmpl w:val="D9CCE300"/>
    <w:lvl w:ilvl="0" w:tplc="9A4493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K0MLc0tjA1MTUCIiUdpeDU4uLM/DyQAqNaAA0b2JssAAAA"/>
  </w:docVars>
  <w:rsids>
    <w:rsidRoot w:val="00F83A41"/>
    <w:rsid w:val="000566C1"/>
    <w:rsid w:val="003D3F8B"/>
    <w:rsid w:val="00444534"/>
    <w:rsid w:val="00540AEB"/>
    <w:rsid w:val="00591A94"/>
    <w:rsid w:val="007B56DA"/>
    <w:rsid w:val="00944692"/>
    <w:rsid w:val="00C9193C"/>
    <w:rsid w:val="00CC0BAA"/>
    <w:rsid w:val="00D72105"/>
    <w:rsid w:val="00D8292E"/>
    <w:rsid w:val="00DE7BB3"/>
    <w:rsid w:val="00EB02FA"/>
    <w:rsid w:val="00F83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2BE80"/>
  <w15:chartTrackingRefBased/>
  <w15:docId w15:val="{0C2935D8-794B-4E9F-8CBA-3A1C0F88A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  <w:ind w:firstLine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7B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7BB3"/>
  </w:style>
  <w:style w:type="paragraph" w:styleId="Footer">
    <w:name w:val="footer"/>
    <w:basedOn w:val="Normal"/>
    <w:link w:val="FooterChar"/>
    <w:uiPriority w:val="99"/>
    <w:unhideWhenUsed/>
    <w:rsid w:val="00DE7B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7BB3"/>
  </w:style>
  <w:style w:type="paragraph" w:styleId="ListParagraph">
    <w:name w:val="List Paragraph"/>
    <w:basedOn w:val="Normal"/>
    <w:uiPriority w:val="34"/>
    <w:qFormat/>
    <w:rsid w:val="00DE7B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9193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19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8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2442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28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7556">
              <w:marLeft w:val="225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10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277241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isualcapitalist.com/music-industry-sales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90</Words>
  <Characters>51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nica Hill</dc:creator>
  <cp:keywords/>
  <dc:description/>
  <cp:lastModifiedBy>Jonnica Hill</cp:lastModifiedBy>
  <cp:revision>10</cp:revision>
  <dcterms:created xsi:type="dcterms:W3CDTF">2020-01-08T20:12:00Z</dcterms:created>
  <dcterms:modified xsi:type="dcterms:W3CDTF">2020-01-10T16:49:00Z</dcterms:modified>
</cp:coreProperties>
</file>